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65C" w:rsidRDefault="00DB1AE4"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427764</wp:posOffset>
                </wp:positionH>
                <wp:positionV relativeFrom="paragraph">
                  <wp:posOffset>-2541430</wp:posOffset>
                </wp:positionV>
                <wp:extent cx="553086" cy="7537769"/>
                <wp:effectExtent l="0" t="6032" r="0" b="0"/>
                <wp:wrapNone/>
                <wp:docPr id="23" name="Isosceles Tri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53086" cy="7537769"/>
                        </a:xfrm>
                        <a:prstGeom prst="triangle">
                          <a:avLst>
                            <a:gd name="adj" fmla="val 4864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127D7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3" o:spid="_x0000_s1026" type="#_x0000_t5" style="position:absolute;margin-left:191.15pt;margin-top:-200.1pt;width:43.55pt;height:593.55pt;rotation:-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" adj="10508" fillcolor="#f2f2f2 [3052]" stroked="f" strokeweight="2pt"/>
            </w:pict>
          </mc:Fallback>
        </mc:AlternateContent>
      </w:r>
      <w:r>
        <w:rPr>
          <w:noProof/>
          <w:lang w:val="vi-VN" w:eastAsia="vi-VN"/>
        </w:rPr>
        <w:drawing>
          <wp:anchor distT="0" distB="0" distL="114300" distR="114300" simplePos="0" relativeHeight="251652608" behindDoc="1" locked="0" layoutInCell="0" allowOverlap="1" wp14:anchorId="6885A5C2" wp14:editId="6A34EA80">
            <wp:simplePos x="0" y="0"/>
            <wp:positionH relativeFrom="page">
              <wp:posOffset>0</wp:posOffset>
            </wp:positionH>
            <wp:positionV relativeFrom="page">
              <wp:posOffset>-1</wp:posOffset>
            </wp:positionV>
            <wp:extent cx="7632065" cy="2143125"/>
            <wp:effectExtent l="19050" t="19050" r="26035" b="285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65" cy="2143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924DBDB" wp14:editId="06133994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29</wp:posOffset>
                </wp:positionV>
                <wp:extent cx="7553325" cy="173355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325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1158F" id="Rectangle 17" o:spid="_x0000_s1026" style="position:absolute;margin-left:-85.05pt;margin-top:-70.9pt;width:594.75pt;height:136.5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" filled="f" stroked="f" strokeweight="2pt"/>
            </w:pict>
          </mc:Fallback>
        </mc:AlternateContent>
      </w:r>
      <w:r w:rsidR="00941F75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E53FC7" wp14:editId="4DCC8B89">
                <wp:simplePos x="0" y="0"/>
                <wp:positionH relativeFrom="column">
                  <wp:posOffset>-1070610</wp:posOffset>
                </wp:positionH>
                <wp:positionV relativeFrom="paragraph">
                  <wp:posOffset>547370</wp:posOffset>
                </wp:positionV>
                <wp:extent cx="3886200" cy="3905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4BE3" w:rsidRPr="00765B54" w:rsidRDefault="004B2EEB" w:rsidP="00941F7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123 Lê Hồng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ho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hườ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12,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quận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3, TP H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53FC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84.3pt;margin-top:43.1pt;width:306pt;height:30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" fillcolor="#2ca45a" stroked="f" strokeweight=".5pt">
                <v:textbox>
                  <w:txbxContent>
                    <w:p w:rsidR="001F4BE3" w:rsidRPr="00765B54" w:rsidRDefault="004B2EEB" w:rsidP="00941F7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123 Lê Hồng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Pho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Phườ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12,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quận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3, TP HCM</w:t>
                      </w:r>
                    </w:p>
                  </w:txbxContent>
                </v:textbox>
              </v:shape>
            </w:pict>
          </mc:Fallback>
        </mc:AlternateContent>
      </w:r>
      <w:r w:rsidR="00941F75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11E33B" wp14:editId="38472DD1">
                <wp:simplePos x="0" y="0"/>
                <wp:positionH relativeFrom="column">
                  <wp:posOffset>2691765</wp:posOffset>
                </wp:positionH>
                <wp:positionV relativeFrom="paragraph">
                  <wp:posOffset>547370</wp:posOffset>
                </wp:positionV>
                <wp:extent cx="2276475" cy="39052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6475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EEB" w:rsidRPr="00765B54" w:rsidRDefault="004B2EEB" w:rsidP="004B2EE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nguyenvanan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11E33B" id="Text Box 6" o:spid="_x0000_s1027" type="#_x0000_t202" style="position:absolute;margin-left:211.95pt;margin-top:43.1pt;width:179.25pt;height:30.75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" fillcolor="#2ca45a" stroked="f" strokeweight=".5pt">
                <v:textbox>
                  <w:txbxContent>
                    <w:p w:rsidR="004B2EEB" w:rsidRPr="00765B54" w:rsidRDefault="004B2EEB" w:rsidP="004B2EE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nguyenvananh@gmail.com</w:t>
                      </w:r>
                    </w:p>
                  </w:txbxContent>
                </v:textbox>
              </v:shape>
            </w:pict>
          </mc:Fallback>
        </mc:AlternateContent>
      </w:r>
      <w:r w:rsidR="00493AB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DB58D89" wp14:editId="590375BE">
                <wp:simplePos x="0" y="0"/>
                <wp:positionH relativeFrom="column">
                  <wp:posOffset>1110615</wp:posOffset>
                </wp:positionH>
                <wp:positionV relativeFrom="paragraph">
                  <wp:posOffset>-395606</wp:posOffset>
                </wp:positionV>
                <wp:extent cx="4400550" cy="619125"/>
                <wp:effectExtent l="76200" t="38100" r="76200" b="1238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61912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F4BE3" w:rsidRPr="00493ABB" w:rsidRDefault="001F4BE3" w:rsidP="001F4BE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493ABB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NGUYỄN VĂN AN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58D89" id="Text Box 4" o:spid="_x0000_s1028" type="#_x0000_t202" style="position:absolute;margin-left:87.45pt;margin-top:-31.15pt;width:346.5pt;height:48.75pt;z-index: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" fillcolor="#00b050" stroked="f">
                <v:shadow on="t" color="black" opacity="22937f" origin=",.5" offset="0,.63889mm"/>
                <v:textbox>
                  <w:txbxContent>
                    <w:p w:rsidR="001F4BE3" w:rsidRPr="00493ABB" w:rsidRDefault="001F4BE3" w:rsidP="001F4BE3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</w:pPr>
                      <w:r w:rsidRPr="00493ABB"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  <w:t>NGUYỄN VĂN ANH</w:t>
                      </w:r>
                    </w:p>
                  </w:txbxContent>
                </v:textbox>
              </v:shape>
            </w:pict>
          </mc:Fallback>
        </mc:AlternateContent>
      </w:r>
      <w:r w:rsidR="007D6EE7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4C8E3F8" wp14:editId="59DE9B27">
                <wp:simplePos x="0" y="0"/>
                <wp:positionH relativeFrom="column">
                  <wp:posOffset>-565785</wp:posOffset>
                </wp:positionH>
                <wp:positionV relativeFrom="paragraph">
                  <wp:posOffset>-795655</wp:posOffset>
                </wp:positionV>
                <wp:extent cx="1304925" cy="124777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2477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073B" w:rsidRPr="00543AB7" w:rsidRDefault="0001073B" w:rsidP="0001073B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Ảnh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đại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diện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của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bạ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C8E3F8" id="Oval 3" o:spid="_x0000_s1029" style="position:absolute;margin-left:-44.55pt;margin-top:-62.65pt;width:102.75pt;height:98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" fillcolor="white [3212]" strokecolor="#00b050" strokeweight="2pt">
                <v:textbox>
                  <w:txbxContent>
                    <w:p w:rsidR="0001073B" w:rsidRPr="00543AB7" w:rsidRDefault="0001073B" w:rsidP="0001073B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Ảnh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đại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diện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của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bạ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B432CF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722840B" wp14:editId="62308B96">
                <wp:simplePos x="0" y="0"/>
                <wp:positionH relativeFrom="column">
                  <wp:posOffset>-1080135</wp:posOffset>
                </wp:positionH>
                <wp:positionV relativeFrom="paragraph">
                  <wp:posOffset>1242695</wp:posOffset>
                </wp:positionV>
                <wp:extent cx="5076825" cy="853440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853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3AB7" w:rsidRPr="00543AB7" w:rsidRDefault="00543AB7" w:rsidP="00EC5CD0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</w:p>
                          <w:p w:rsidR="00D57F02" w:rsidRPr="00543AB7" w:rsidRDefault="00543AB7" w:rsidP="00EC5CD0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MỤC TIÊU CÔNG VIỆC</w:t>
                            </w:r>
                          </w:p>
                          <w:p w:rsidR="00D57F02" w:rsidRPr="00170582" w:rsidRDefault="005B022D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3-</w:t>
                            </w:r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5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m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: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ở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ành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òng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D57F02" w:rsidRPr="00170582" w:rsidRDefault="00D57F02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ộ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ô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uyê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hiệp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. </w:t>
                            </w:r>
                          </w:p>
                          <w:p w:rsidR="0089588A" w:rsidRPr="00170582" w:rsidRDefault="00D57F02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ó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ơ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ộ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ế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ả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ũy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ờ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gia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qua.</w:t>
                            </w:r>
                          </w:p>
                          <w:p w:rsidR="00B76DE2" w:rsidRPr="00B76DE2" w:rsidRDefault="00B76DE2" w:rsidP="00B76DE2">
                            <w:pPr>
                              <w:ind w:left="18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2"/>
                              </w:rPr>
                            </w:pPr>
                          </w:p>
                          <w:p w:rsidR="0089588A" w:rsidRPr="00543AB7" w:rsidRDefault="00170582" w:rsidP="0089588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KINH NGHIỆM LÀM VIỆC</w:t>
                            </w:r>
                          </w:p>
                          <w:p w:rsidR="00B76DE2" w:rsidRPr="00170582" w:rsidRDefault="00B76DE2" w:rsidP="0089588A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3/2016: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hậ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dịc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ụ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o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ô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y TNHH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Đầu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ư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iể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MA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ậ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u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B432CF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Liê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gắ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ườ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ịu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ác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iệ</w:t>
                            </w:r>
                            <w:r w:rsidR="00B432CF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</w:t>
                            </w:r>
                            <w:proofErr w:type="spellEnd"/>
                            <w:r w:rsidR="00B432CF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B432CF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</w:t>
                            </w:r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ổ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ể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eo</w:t>
                            </w:r>
                            <w:proofErr w:type="spellEnd"/>
                            <w:proofErr w:type="gram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õi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ì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ắm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ắ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ô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tin. </w:t>
                            </w:r>
                          </w:p>
                          <w:p w:rsidR="0089588A" w:rsidRPr="005C11B3" w:rsidRDefault="00B432CF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</w:t>
                            </w:r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iểm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a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ỹ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ế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ạ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ục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ủa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á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ó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5C11B3" w:rsidRDefault="005C11B3" w:rsidP="00B76DE2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</w:pPr>
                          </w:p>
                          <w:p w:rsidR="00B76DE2" w:rsidRPr="00DB1AE4" w:rsidRDefault="0089588A" w:rsidP="00B76DE2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Kết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quả</w:t>
                            </w:r>
                            <w:proofErr w:type="spellEnd"/>
                            <w:r w:rsidR="00170582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:</w:t>
                            </w:r>
                            <w:r w:rsidR="008C1EC1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ỏ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ướ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6B19BD" w:rsidRPr="006B19BD" w:rsidRDefault="006B19BD" w:rsidP="006B19B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ử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ố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như: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ất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ề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ươ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…</w:t>
                            </w:r>
                          </w:p>
                          <w:p w:rsidR="0089588A" w:rsidRPr="005C11B3" w:rsidRDefault="00270F3B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35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ử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ầ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ề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MISA</w:t>
                            </w:r>
                            <w:r w:rsid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val="vi-VN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35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Thành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y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ủ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ụ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a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170582" w:rsidRPr="00170582" w:rsidRDefault="00170582" w:rsidP="00170582">
                            <w:pPr>
                              <w:tabs>
                                <w:tab w:val="left" w:pos="1350"/>
                              </w:tabs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2"/>
                              </w:rPr>
                            </w:pPr>
                          </w:p>
                          <w:p w:rsidR="0089588A" w:rsidRPr="00543AB7" w:rsidRDefault="00170582" w:rsidP="0089588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HOẠT ĐỘNG XÃ HỘI</w:t>
                            </w:r>
                          </w:p>
                          <w:p w:rsidR="002D5FBF" w:rsidRPr="00170582" w:rsidRDefault="002D5FBF" w:rsidP="0089588A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6/2016: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ban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ướ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iệ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ì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ụ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ườ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ẻ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ơ</w:t>
                            </w:r>
                            <w:proofErr w:type="spellEnd"/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ủ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ì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iệ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oạ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Phâ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ự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oả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, chi</w:t>
                            </w: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h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ứu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ề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uấ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iệ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á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ì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ỹ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ả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o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â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à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uầ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B76DE2" w:rsidRPr="00DB1AE4" w:rsidRDefault="0089588A" w:rsidP="00B76DE2">
                            <w:p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Kết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quả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:</w:t>
                            </w:r>
                            <w:r w:rsidR="009E771D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ỹ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ả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, phâ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ể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i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a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ệ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ị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ợ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6B19BD" w:rsidRDefault="006B19BD" w:rsidP="006B19B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Ứ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C0113A" w:rsidRPr="006B19BD" w:rsidRDefault="00C0113A" w:rsidP="00C0113A">
                            <w:pPr>
                              <w:pStyle w:val="ListParagraph"/>
                              <w:tabs>
                                <w:tab w:val="left" w:pos="1620"/>
                              </w:tabs>
                              <w:ind w:left="36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</w:p>
                          <w:p w:rsidR="0089588A" w:rsidRPr="0089588A" w:rsidRDefault="00C0113A" w:rsidP="00C0113A">
                            <w:pPr>
                              <w:tabs>
                                <w:tab w:val="left" w:pos="1620"/>
                              </w:tabs>
                              <w:ind w:left="360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noProof/>
                                <w:sz w:val="28"/>
                                <w:szCs w:val="28"/>
                                <w:lang w:val="vi-VN" w:eastAsia="vi-VN"/>
                              </w:rPr>
                              <w:t xml:space="preserve">       </w:t>
                            </w:r>
                            <w:r>
                              <w:rPr>
                                <w:rFonts w:cs="Times New Roman"/>
                                <w:noProof/>
                                <w:sz w:val="28"/>
                                <w:szCs w:val="28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2263953" cy="475705"/>
                                  <wp:effectExtent l="0" t="0" r="3175" b="63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chu ky workingskills 50 - 3.pn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8967" cy="4809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2840B" id="Text Box 8" o:spid="_x0000_s1030" type="#_x0000_t202" style="position:absolute;margin-left:-85.05pt;margin-top:97.85pt;width:399.75pt;height:67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" fillcolor="#f2f2f2 [3052]" stroked="f" strokeweight="2pt">
                <v:textbox>
                  <w:txbxContent>
                    <w:p w:rsidR="00543AB7" w:rsidRPr="00543AB7" w:rsidRDefault="00543AB7" w:rsidP="00EC5CD0">
                      <w:pPr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</w:p>
                    <w:p w:rsidR="00D57F02" w:rsidRPr="00543AB7" w:rsidRDefault="00543AB7" w:rsidP="00EC5CD0">
                      <w:pPr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MỤC TIÊU CÔNG VIỆC</w:t>
                      </w:r>
                    </w:p>
                    <w:p w:rsidR="00D57F02" w:rsidRPr="00170582" w:rsidRDefault="005B022D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3-</w:t>
                      </w:r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5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m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: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ở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ành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òng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D57F02" w:rsidRPr="00170582" w:rsidRDefault="00D57F02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iệ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ộ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ô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ờ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uyê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hiệp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. </w:t>
                      </w:r>
                    </w:p>
                    <w:p w:rsidR="0089588A" w:rsidRPr="00170582" w:rsidRDefault="00D57F02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ó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ơ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ộ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y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ế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ả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ế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ã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íc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ũy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ờ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gia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qua.</w:t>
                      </w:r>
                    </w:p>
                    <w:p w:rsidR="00B76DE2" w:rsidRPr="00B76DE2" w:rsidRDefault="00B76DE2" w:rsidP="00B76DE2">
                      <w:pPr>
                        <w:ind w:left="18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2"/>
                        </w:rPr>
                      </w:pPr>
                    </w:p>
                    <w:p w:rsidR="0089588A" w:rsidRPr="00543AB7" w:rsidRDefault="00170582" w:rsidP="0089588A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KINH NGHIỆM LÀM VIỆC</w:t>
                      </w:r>
                    </w:p>
                    <w:p w:rsidR="00B76DE2" w:rsidRPr="00170582" w:rsidRDefault="00B76DE2" w:rsidP="0089588A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3/2016: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hậ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dịc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ụ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o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ô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y TNHH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Đầu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ư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iể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MA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ậ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u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B432CF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Liê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gắ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ớ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ườ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ịu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ác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iệ</w:t>
                      </w:r>
                      <w:r w:rsidR="00B432CF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</w:t>
                      </w:r>
                      <w:proofErr w:type="spellEnd"/>
                      <w:r w:rsidR="00B432CF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B432CF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</w:t>
                      </w:r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ổ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ể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eo</w:t>
                      </w:r>
                      <w:proofErr w:type="spellEnd"/>
                      <w:proofErr w:type="gram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õi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ì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ắm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ắ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ô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tin. </w:t>
                      </w:r>
                    </w:p>
                    <w:p w:rsidR="0089588A" w:rsidRPr="005C11B3" w:rsidRDefault="00B432CF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</w:t>
                      </w:r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iểm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a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ỹ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chi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ế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ạ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ục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ủa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á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ó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5C11B3" w:rsidRDefault="005C11B3" w:rsidP="00B76DE2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</w:pPr>
                    </w:p>
                    <w:p w:rsidR="00B76DE2" w:rsidRPr="00DB1AE4" w:rsidRDefault="0089588A" w:rsidP="00B76DE2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Kết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 xml:space="preserve"> </w:t>
                      </w: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quả</w:t>
                      </w:r>
                      <w:proofErr w:type="spellEnd"/>
                      <w:r w:rsidR="00170582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:</w:t>
                      </w:r>
                      <w:r w:rsidR="008C1EC1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ỏ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ữ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ướ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chi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6B19BD" w:rsidRPr="006B19BD" w:rsidRDefault="006B19BD" w:rsidP="006B19B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ử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ố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á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như: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ất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ề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ươ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…</w:t>
                      </w:r>
                    </w:p>
                    <w:p w:rsidR="0089588A" w:rsidRPr="005C11B3" w:rsidRDefault="00270F3B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135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ử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ụ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à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ầ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ề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MISA</w:t>
                      </w:r>
                      <w:r w:rsidR="006B19BD">
                        <w:rPr>
                          <w:rFonts w:ascii="Arial" w:hAnsi="Arial" w:cs="Arial"/>
                          <w:color w:val="000000" w:themeColor="text1"/>
                          <w:sz w:val="22"/>
                          <w:lang w:val="vi-VN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135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Thành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y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ủ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ụ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a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170582" w:rsidRPr="00170582" w:rsidRDefault="00170582" w:rsidP="00170582">
                      <w:pPr>
                        <w:tabs>
                          <w:tab w:val="left" w:pos="1350"/>
                        </w:tabs>
                        <w:ind w:left="45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2"/>
                        </w:rPr>
                      </w:pPr>
                    </w:p>
                    <w:p w:rsidR="0089588A" w:rsidRPr="00543AB7" w:rsidRDefault="00170582" w:rsidP="0089588A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HOẠT ĐỘNG XÃ HỘI</w:t>
                      </w:r>
                    </w:p>
                    <w:p w:rsidR="002D5FBF" w:rsidRPr="00170582" w:rsidRDefault="002D5FBF" w:rsidP="0089588A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6/2016: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ban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ướ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iệ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ì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ụ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ườ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ẻ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ơ</w:t>
                      </w:r>
                      <w:proofErr w:type="spellEnd"/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ủ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ì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iệ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ậ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iệ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oạ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Phâ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íc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ự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ể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o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oả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, chi</w:t>
                      </w: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h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ứu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ề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uấ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iệ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á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ì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y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ỹ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ả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o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â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à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uầ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B76DE2" w:rsidRPr="00DB1AE4" w:rsidRDefault="0089588A" w:rsidP="00B76DE2">
                      <w:p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Kết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 xml:space="preserve"> </w:t>
                      </w: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quả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:</w:t>
                      </w:r>
                      <w:r w:rsidR="009E771D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ỹ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ả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, phâ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ể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o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Default="0089588A" w:rsidP="005C11B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i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ậ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a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ệ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ớ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ị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ợ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6B19BD" w:rsidRDefault="006B19BD" w:rsidP="006B19B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Ứ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ụ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ữ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ế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ã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ọ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ờ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ọ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C0113A" w:rsidRPr="006B19BD" w:rsidRDefault="00C0113A" w:rsidP="00C0113A">
                      <w:pPr>
                        <w:pStyle w:val="ListParagraph"/>
                        <w:tabs>
                          <w:tab w:val="left" w:pos="1620"/>
                        </w:tabs>
                        <w:ind w:left="36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</w:p>
                    <w:p w:rsidR="0089588A" w:rsidRPr="0089588A" w:rsidRDefault="00C0113A" w:rsidP="00C0113A">
                      <w:pPr>
                        <w:tabs>
                          <w:tab w:val="left" w:pos="1620"/>
                        </w:tabs>
                        <w:ind w:left="3600"/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noProof/>
                          <w:sz w:val="28"/>
                          <w:szCs w:val="28"/>
                          <w:lang w:val="vi-VN" w:eastAsia="vi-VN"/>
                        </w:rPr>
                        <w:t xml:space="preserve">       </w:t>
                      </w:r>
                      <w:r>
                        <w:rPr>
                          <w:rFonts w:cs="Times New Roman"/>
                          <w:noProof/>
                          <w:sz w:val="28"/>
                          <w:szCs w:val="28"/>
                          <w:lang w:val="vi-VN" w:eastAsia="vi-VN"/>
                        </w:rPr>
                        <w:drawing>
                          <wp:inline distT="0" distB="0" distL="0" distR="0">
                            <wp:extent cx="2263953" cy="475705"/>
                            <wp:effectExtent l="0" t="0" r="3175" b="63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chu ky workingskills 50 - 3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88967" cy="4809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432CF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B67E16A" wp14:editId="5B3F9D3C">
                <wp:simplePos x="0" y="0"/>
                <wp:positionH relativeFrom="column">
                  <wp:posOffset>3996690</wp:posOffset>
                </wp:positionH>
                <wp:positionV relativeFrom="paragraph">
                  <wp:posOffset>1242695</wp:posOffset>
                </wp:positionV>
                <wp:extent cx="2476500" cy="8534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853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D6EE7" w:rsidRDefault="007D6EE7" w:rsidP="007D6EE7">
                            <w:pPr>
                              <w:ind w:left="180"/>
                            </w:pPr>
                          </w:p>
                          <w:p w:rsidR="004A0B6B" w:rsidRPr="00765B54" w:rsidRDefault="000862DE" w:rsidP="007D6EE7">
                            <w:pPr>
                              <w:ind w:left="180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Trình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độ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học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vấ</w:t>
                            </w:r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2011-2014: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Đạ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học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oạ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hương</w:t>
                            </w:r>
                            <w:proofErr w:type="spellEnd"/>
                            <w:r w:rsidR="000862DE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Chuyên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ành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Kinh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ế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đố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oạ</w:t>
                            </w:r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loạ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giỏ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54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2014: Bằng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iế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Nhật N3</w:t>
                            </w:r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54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2013: Bằng IELTS 7.0</w:t>
                            </w:r>
                          </w:p>
                          <w:p w:rsidR="000862DE" w:rsidRPr="00765B54" w:rsidRDefault="000862DE" w:rsidP="007D6EE7">
                            <w:pPr>
                              <w:ind w:left="180"/>
                              <w:jc w:val="both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Kỹ</w:t>
                            </w:r>
                            <w:proofErr w:type="spellEnd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năng</w:t>
                            </w:r>
                            <w:proofErr w:type="spellEnd"/>
                          </w:p>
                          <w:p w:rsidR="000862DE" w:rsidRPr="00EB7C1A" w:rsidRDefault="000862DE" w:rsidP="000862D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MS Offi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shd w:val="clear" w:color="auto" w:fill="00B050"/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630"/>
                              <w:gridCol w:w="630"/>
                              <w:gridCol w:w="545"/>
                              <w:gridCol w:w="625"/>
                            </w:tblGrid>
                            <w:tr w:rsidR="007D6EE7" w:rsidTr="007D6EE7"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5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5" w:type="dxa"/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MISA, FAST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shd w:val="pct20" w:color="auto" w:fill="2CA45A"/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7D6EE7"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50"/>
                              </w:tabs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Giao </w:t>
                            </w: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iếp</w:t>
                            </w:r>
                            <w:proofErr w:type="spellEnd"/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493ABB"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eamwork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493ABB">
                              <w:trPr>
                                <w:trHeight w:val="212"/>
                              </w:trPr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huyết</w:t>
                            </w:r>
                            <w:proofErr w:type="spellEnd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rình</w:t>
                            </w:r>
                            <w:proofErr w:type="spellEnd"/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73"/>
                              <w:gridCol w:w="587"/>
                              <w:gridCol w:w="630"/>
                              <w:gridCol w:w="630"/>
                              <w:gridCol w:w="540"/>
                            </w:tblGrid>
                            <w:tr w:rsidR="00FF3E97" w:rsidTr="00543AB7">
                              <w:trPr>
                                <w:trHeight w:val="170"/>
                              </w:trPr>
                              <w:tc>
                                <w:tcPr>
                                  <w:tcW w:w="673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-27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7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3E97" w:rsidRPr="000862DE" w:rsidRDefault="00FF3E97" w:rsidP="00FF3E97">
                            <w:pPr>
                              <w:pStyle w:val="ListParagraph"/>
                              <w:ind w:left="45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5B022D" w:rsidRPr="00765B54" w:rsidRDefault="007D6EE7" w:rsidP="007D6EE7">
                            <w:pPr>
                              <w:ind w:left="180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Sở</w:t>
                            </w:r>
                            <w:proofErr w:type="spellEnd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thích</w:t>
                            </w:r>
                            <w:proofErr w:type="spellEnd"/>
                          </w:p>
                          <w:p w:rsidR="007D6EE7" w:rsidRDefault="00941F75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24C7C96" wp14:editId="2B548499">
                                  <wp:extent cx="718457" cy="628650"/>
                                  <wp:effectExtent l="0" t="0" r="5715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adphones-with-music-note_318-43350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1960" cy="631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B1AE4" w:rsidRDefault="00DB1AE4" w:rsidP="00941F75">
                            <w:pPr>
                              <w:pStyle w:val="ListParagraph"/>
                              <w:ind w:left="900"/>
                            </w:pPr>
                          </w:p>
                          <w:p w:rsidR="00941F75" w:rsidRDefault="00941F75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46FAFF5" wp14:editId="2BBE23B2">
                                  <wp:extent cx="718185" cy="741045"/>
                                  <wp:effectExtent l="0" t="0" r="5715" b="190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1524570_10153437230851549_2220815068741241526_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410" cy="7433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41F75" w:rsidRDefault="00941F75" w:rsidP="00941F75">
                            <w:pPr>
                              <w:pStyle w:val="ListParagraph"/>
                              <w:ind w:left="900"/>
                            </w:pPr>
                          </w:p>
                          <w:p w:rsidR="00765B54" w:rsidRDefault="00765B54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718185" cy="718185"/>
                                  <wp:effectExtent l="0" t="0" r="5715" b="571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ải xuống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8185" cy="7181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7E16A" id="Text Box 9" o:spid="_x0000_s1031" type="#_x0000_t202" style="position:absolute;margin-left:314.7pt;margin-top:97.85pt;width:195pt;height:67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" fillcolor="#f2f2f2 [3052]" stroked="f" strokeweight="2pt">
                <v:textbox>
                  <w:txbxContent>
                    <w:p w:rsidR="007D6EE7" w:rsidRDefault="007D6EE7" w:rsidP="007D6EE7">
                      <w:pPr>
                        <w:ind w:left="180"/>
                      </w:pPr>
                    </w:p>
                    <w:p w:rsidR="004A0B6B" w:rsidRPr="00765B54" w:rsidRDefault="000862DE" w:rsidP="007D6EE7">
                      <w:pPr>
                        <w:ind w:left="180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Trình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độ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học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vấ</w:t>
                      </w:r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n</w:t>
                      </w:r>
                      <w:proofErr w:type="spellEnd"/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2011-2014: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Đạ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học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oạ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hương</w:t>
                      </w:r>
                      <w:proofErr w:type="spellEnd"/>
                      <w:r w:rsidR="000862DE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Chuyên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ành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Kinh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ế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đố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oạ</w:t>
                      </w:r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loạ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giỏ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.</w:t>
                      </w:r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54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2014: Bằng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iế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Nhật N3</w:t>
                      </w:r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54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2013: Bằng IELTS 7.0</w:t>
                      </w:r>
                    </w:p>
                    <w:p w:rsidR="000862DE" w:rsidRPr="00765B54" w:rsidRDefault="000862DE" w:rsidP="007D6EE7">
                      <w:pPr>
                        <w:ind w:left="180"/>
                        <w:jc w:val="both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Kỹ</w:t>
                      </w:r>
                      <w:proofErr w:type="spellEnd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năng</w:t>
                      </w:r>
                      <w:proofErr w:type="spellEnd"/>
                    </w:p>
                    <w:p w:rsidR="000862DE" w:rsidRPr="00EB7C1A" w:rsidRDefault="000862DE" w:rsidP="000862D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MS Office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shd w:val="clear" w:color="auto" w:fill="00B050"/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630"/>
                        <w:gridCol w:w="630"/>
                        <w:gridCol w:w="545"/>
                        <w:gridCol w:w="625"/>
                      </w:tblGrid>
                      <w:tr w:rsidR="007D6EE7" w:rsidTr="007D6EE7"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45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5" w:type="dxa"/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MISA, FAST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shd w:val="pct20" w:color="auto" w:fill="2CA45A"/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7D6EE7"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450"/>
                        </w:tabs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Giao </w:t>
                      </w: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iếp</w:t>
                      </w:r>
                      <w:proofErr w:type="spellEnd"/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493ABB"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Teamwork 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493ABB">
                        <w:trPr>
                          <w:trHeight w:val="212"/>
                        </w:trPr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huyết</w:t>
                      </w:r>
                      <w:proofErr w:type="spellEnd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rình</w:t>
                      </w:r>
                      <w:proofErr w:type="spellEnd"/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73"/>
                        <w:gridCol w:w="587"/>
                        <w:gridCol w:w="630"/>
                        <w:gridCol w:w="630"/>
                        <w:gridCol w:w="540"/>
                      </w:tblGrid>
                      <w:tr w:rsidR="00FF3E97" w:rsidTr="00543AB7">
                        <w:trPr>
                          <w:trHeight w:val="170"/>
                        </w:trPr>
                        <w:tc>
                          <w:tcPr>
                            <w:tcW w:w="673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-27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87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FF3E97" w:rsidRPr="000862DE" w:rsidRDefault="00FF3E97" w:rsidP="00FF3E97">
                      <w:pPr>
                        <w:pStyle w:val="ListParagraph"/>
                        <w:ind w:left="450"/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</w:p>
                    <w:p w:rsidR="005B022D" w:rsidRPr="00765B54" w:rsidRDefault="007D6EE7" w:rsidP="007D6EE7">
                      <w:pPr>
                        <w:ind w:left="180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Sở</w:t>
                      </w:r>
                      <w:proofErr w:type="spellEnd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thích</w:t>
                      </w:r>
                      <w:proofErr w:type="spellEnd"/>
                    </w:p>
                    <w:p w:rsidR="007D6EE7" w:rsidRDefault="00941F75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24C7C96" wp14:editId="2B548499">
                            <wp:extent cx="718457" cy="628650"/>
                            <wp:effectExtent l="0" t="0" r="5715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headphones-with-music-note_318-43350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1960" cy="6317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B1AE4" w:rsidRDefault="00DB1AE4" w:rsidP="00941F75">
                      <w:pPr>
                        <w:pStyle w:val="ListParagraph"/>
                        <w:ind w:left="900"/>
                      </w:pPr>
                    </w:p>
                    <w:p w:rsidR="00941F75" w:rsidRDefault="00941F75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46FAFF5" wp14:editId="2BBE23B2">
                            <wp:extent cx="718185" cy="741045"/>
                            <wp:effectExtent l="0" t="0" r="5715" b="190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1524570_10153437230851549_2220815068741241526_n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410" cy="7433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41F75" w:rsidRDefault="00941F75" w:rsidP="00941F75">
                      <w:pPr>
                        <w:pStyle w:val="ListParagraph"/>
                        <w:ind w:left="900"/>
                      </w:pPr>
                    </w:p>
                    <w:p w:rsidR="00765B54" w:rsidRDefault="00765B54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718185" cy="718185"/>
                            <wp:effectExtent l="0" t="0" r="5715" b="571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ải xuống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8185" cy="7181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2EE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A0E78EB" wp14:editId="7841B319">
                <wp:simplePos x="0" y="0"/>
                <wp:positionH relativeFrom="column">
                  <wp:posOffset>4967605</wp:posOffset>
                </wp:positionH>
                <wp:positionV relativeFrom="paragraph">
                  <wp:posOffset>547370</wp:posOffset>
                </wp:positionV>
                <wp:extent cx="1457325" cy="390525"/>
                <wp:effectExtent l="0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EEB" w:rsidRPr="00765B54" w:rsidRDefault="004B2EEB" w:rsidP="00941F75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+84 123 456 7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0E78EB" id="Text Box 7" o:spid="_x0000_s1032" type="#_x0000_t202" style="position:absolute;margin-left:391.15pt;margin-top:43.1pt;width:114.75pt;height:30.75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" fillcolor="#2ca45a" stroked="f" strokeweight=".5pt">
                <v:textbox>
                  <w:txbxContent>
                    <w:p w:rsidR="004B2EEB" w:rsidRPr="00765B54" w:rsidRDefault="004B2EEB" w:rsidP="00941F75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+84 123 456 789</w:t>
                      </w:r>
                    </w:p>
                  </w:txbxContent>
                </v:textbox>
              </v:shape>
            </w:pict>
          </mc:Fallback>
        </mc:AlternateContent>
      </w:r>
      <w:r w:rsidR="00EC5CD0">
        <w:t>Kinh n</w:t>
      </w:r>
      <w:bookmarkStart w:id="0" w:name="_GoBack"/>
      <w:bookmarkEnd w:id="0"/>
    </w:p>
    <w:sectPr w:rsidR="0023665C" w:rsidSect="00DB32F5"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6885A5C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" o:bullet="t">
        <v:imagedata r:id="rId1" o:title="mso3AA8"/>
      </v:shape>
    </w:pict>
  </w:numPicBullet>
  <w:abstractNum w:abstractNumId="0" w15:restartNumberingAfterBreak="0">
    <w:nsid w:val="00EB55E5"/>
    <w:multiLevelType w:val="hybridMultilevel"/>
    <w:tmpl w:val="61F6B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15ABF"/>
    <w:multiLevelType w:val="hybridMultilevel"/>
    <w:tmpl w:val="2B548E58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F92EA8"/>
    <w:multiLevelType w:val="hybridMultilevel"/>
    <w:tmpl w:val="4A24AAD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B95282"/>
    <w:multiLevelType w:val="hybridMultilevel"/>
    <w:tmpl w:val="245892A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D554158"/>
    <w:multiLevelType w:val="hybridMultilevel"/>
    <w:tmpl w:val="3482B96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0137D6D"/>
    <w:multiLevelType w:val="hybridMultilevel"/>
    <w:tmpl w:val="9146D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7D60E1"/>
    <w:multiLevelType w:val="hybridMultilevel"/>
    <w:tmpl w:val="98F69BBC"/>
    <w:lvl w:ilvl="0" w:tplc="04090001">
      <w:start w:val="1"/>
      <w:numFmt w:val="bullet"/>
      <w:lvlText w:val=""/>
      <w:lvlJc w:val="left"/>
      <w:pPr>
        <w:ind w:left="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abstractNum w:abstractNumId="7" w15:restartNumberingAfterBreak="0">
    <w:nsid w:val="3D842FEC"/>
    <w:multiLevelType w:val="hybridMultilevel"/>
    <w:tmpl w:val="5B14963C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C82D58"/>
    <w:multiLevelType w:val="hybridMultilevel"/>
    <w:tmpl w:val="D30635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740681C"/>
    <w:multiLevelType w:val="hybridMultilevel"/>
    <w:tmpl w:val="8C68ED2C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F42FC8"/>
    <w:multiLevelType w:val="hybridMultilevel"/>
    <w:tmpl w:val="C016B45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634519B2"/>
    <w:multiLevelType w:val="hybridMultilevel"/>
    <w:tmpl w:val="FB42AB3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783509"/>
    <w:multiLevelType w:val="hybridMultilevel"/>
    <w:tmpl w:val="B316FF2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96535"/>
    <w:multiLevelType w:val="hybridMultilevel"/>
    <w:tmpl w:val="CEF8BE52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8"/>
  </w:num>
  <w:num w:numId="9">
    <w:abstractNumId w:val="2"/>
  </w:num>
  <w:num w:numId="10">
    <w:abstractNumId w:val="7"/>
  </w:num>
  <w:num w:numId="11">
    <w:abstractNumId w:val="1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IyNbU0srQ0NbJU0lEKTi0uzszPAykwrgUAbhCPiCwAAAA="/>
  </w:docVars>
  <w:rsids>
    <w:rsidRoot w:val="00673E3F"/>
    <w:rsid w:val="0001073B"/>
    <w:rsid w:val="000862DE"/>
    <w:rsid w:val="00111836"/>
    <w:rsid w:val="00170582"/>
    <w:rsid w:val="001B7615"/>
    <w:rsid w:val="001F4BE3"/>
    <w:rsid w:val="0023665C"/>
    <w:rsid w:val="00270F3B"/>
    <w:rsid w:val="002D5FBF"/>
    <w:rsid w:val="00493ABB"/>
    <w:rsid w:val="004A0B6B"/>
    <w:rsid w:val="004B2EEB"/>
    <w:rsid w:val="004B7EFE"/>
    <w:rsid w:val="00543AB7"/>
    <w:rsid w:val="005B022D"/>
    <w:rsid w:val="005C11B3"/>
    <w:rsid w:val="006220B5"/>
    <w:rsid w:val="00631C95"/>
    <w:rsid w:val="00673E3F"/>
    <w:rsid w:val="006B19BD"/>
    <w:rsid w:val="00765B54"/>
    <w:rsid w:val="007A7C57"/>
    <w:rsid w:val="007B45D5"/>
    <w:rsid w:val="007C560C"/>
    <w:rsid w:val="007D6EE7"/>
    <w:rsid w:val="0089588A"/>
    <w:rsid w:val="008C1EC1"/>
    <w:rsid w:val="00941F75"/>
    <w:rsid w:val="00980CC6"/>
    <w:rsid w:val="009E771D"/>
    <w:rsid w:val="00A50C3A"/>
    <w:rsid w:val="00B432CF"/>
    <w:rsid w:val="00B76DE2"/>
    <w:rsid w:val="00BB2E63"/>
    <w:rsid w:val="00C0113A"/>
    <w:rsid w:val="00C11B67"/>
    <w:rsid w:val="00C63285"/>
    <w:rsid w:val="00CE1354"/>
    <w:rsid w:val="00D57F02"/>
    <w:rsid w:val="00DB1AE4"/>
    <w:rsid w:val="00DB32F5"/>
    <w:rsid w:val="00DC18D6"/>
    <w:rsid w:val="00DF37F0"/>
    <w:rsid w:val="00E04888"/>
    <w:rsid w:val="00E96A42"/>
    <w:rsid w:val="00EB7C1A"/>
    <w:rsid w:val="00EC5CD0"/>
    <w:rsid w:val="00EF7195"/>
    <w:rsid w:val="00FE79FC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73D4B61A-692B-4E60-BD50-56EE1438D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F02"/>
    <w:pPr>
      <w:ind w:left="720"/>
      <w:contextualSpacing/>
    </w:pPr>
  </w:style>
  <w:style w:type="table" w:styleId="TableGrid">
    <w:name w:val="Table Grid"/>
    <w:basedOn w:val="TableNormal"/>
    <w:uiPriority w:val="59"/>
    <w:rsid w:val="000862D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1F7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F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y Pham</cp:lastModifiedBy>
  <cp:revision>14</cp:revision>
  <cp:lastPrinted>2017-02-03T10:59:00Z</cp:lastPrinted>
  <dcterms:created xsi:type="dcterms:W3CDTF">2016-12-21T08:24:00Z</dcterms:created>
  <dcterms:modified xsi:type="dcterms:W3CDTF">2017-02-03T10:59:00Z</dcterms:modified>
</cp:coreProperties>
</file>